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94bdac86e39f57673e25f4d3f9c82f1b6652a4"/>
      <w:r>
        <w:rPr>
          <w:b/>
        </w:rPr>
        <w:t xml:space="preserve">ПРОТОКОЛ ПРО РЕЗУЛЬТАТИ ЕЛЕКТРОННОГО АУКЦІОНУ № LLP001-UA-20211109-7291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1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аво оренди 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numPr>
          <w:ilvl w:val="0"/>
          <w:numId w:val="1001"/>
        </w:numPr>
        <w:pStyle w:val="Compact"/>
      </w:pPr>
      <w:r>
        <w:t xml:space="preserve">Приміщення № 10 першого поверху будівлі гаражу (літ.З 1), корисною та загальною площею 48.4 кв.м, що знаходиться за адресою: вул.Мічуріна, 32, м.Вінниця та перебуває на праві оперативного управління у комунального некомерційного підприємства "Вінницький обласний клінічний високоспеціалізований ендокринологічний центр Вінницької обласної Ради"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 106,25 грн, у т.ч. ПДВ</w:t>
      </w:r>
      <w:r>
        <w:t xml:space="preserve"> </w:t>
      </w:r>
      <w:r>
        <w:t xml:space="preserve">517,7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1,0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77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1 294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ОП "ШЕМОТЮК СЕРГІЙ ВОЛОДИМИРОВИЧ"</w:t>
            </w:r>
          </w:p>
        </w:tc>
        <w:tc>
          <w:p>
            <w:pPr>
              <w:pStyle w:val="Compact"/>
              <w:jc w:val="left"/>
            </w:pPr>
            <w:r>
              <w:t xml:space="preserve">3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11.2021 18:33:5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ФОП "ШЕМОТЮК СЕРГІЙ ВОЛОДИМИРОВИЧ", ІПН/РНОКПП: 292891767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АТ «Державний ощадний банк України»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13020760000000002600333560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302076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200980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152,00 грн (одна тисяча сто п'ятдесят дві гривні 00 копійок), у т.ч. ПДВ</w:t>
      </w:r>
      <w:r>
        <w:t xml:space="preserve"> </w:t>
      </w:r>
      <w:r>
        <w:t xml:space="preserve">19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142,27 грн (сто сорок дві гривні 27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 200,00 грн, у т.ч. ПДВ</w:t>
      </w:r>
      <w:r>
        <w:t xml:space="preserve"> </w:t>
      </w:r>
      <w:r>
        <w:t xml:space="preserve">5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12.2021 13:28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</w:t>
      </w:r>
      <w:r>
        <w:rPr>
          <w:i/>
        </w:rPr>
        <w:t xml:space="preserve"> </w:t>
      </w:r>
      <w:r>
        <w:rPr>
          <w:u w:val="single"/>
          <w:i/>
        </w:rPr>
        <w:t xml:space="preserve">чинний орендар, який реалізує своє переважне право на продовження договору оренди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</w:t>
      </w:r>
      <w:r>
        <w:rPr>
          <w:b/>
        </w:rPr>
        <w:t xml:space="preserve"> </w:t>
      </w:r>
      <w:r>
        <w:rPr>
          <w:u w:val="single"/>
          <w:b/>
        </w:rPr>
        <w:t xml:space="preserve">чинний орендар, який реалізує своє переважне право на продовження договору оренди</w:t>
      </w:r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ФОП "ШЕМОТЮК СЕРГІЙ ВОЛОДИМИРОВИЧ", ІПН/РНОКПП: 292891767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СПІЛЬНОЇ КОМУНАЛЬНОЇ ВЛАСНОСТІ ТЕРИТОРІАЛЬНИХ ГРОМАД ВІННИЦЬКОЇ ОБЛАСТІ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07:35:27Z</dcterms:created>
  <dcterms:modified xsi:type="dcterms:W3CDTF">2024-05-07T07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